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A8DBA8" w14:textId="42095F5A" w:rsidR="00F259CB" w:rsidRDefault="00F259CB" w:rsidP="00F259CB">
      <w:pPr>
        <w:pStyle w:val="Title"/>
      </w:pPr>
      <w:bookmarkStart w:id="0" w:name="OLE_LINK1"/>
      <w:bookmarkStart w:id="1" w:name="_GoBack"/>
      <w:r>
        <w:t xml:space="preserve">Soal Ujian </w:t>
      </w:r>
      <w:r w:rsidR="00FC33CA">
        <w:t>Akhir</w:t>
      </w:r>
      <w:r>
        <w:t xml:space="preserve"> Semester</w:t>
      </w:r>
    </w:p>
    <w:p w14:paraId="74428E41" w14:textId="5B9D2907" w:rsidR="00FE43CB" w:rsidRDefault="00F259CB" w:rsidP="00F259CB">
      <w:r>
        <w:t>Matakuliah</w:t>
      </w:r>
      <w:r>
        <w:tab/>
        <w:t>: Pemrograman Terstruktur (Praktikum)</w:t>
      </w:r>
      <w:r>
        <w:br/>
        <w:t>SKS</w:t>
      </w:r>
      <w:r>
        <w:tab/>
      </w:r>
      <w:r>
        <w:tab/>
        <w:t>: 2</w:t>
      </w:r>
      <w:r>
        <w:br/>
        <w:t>Semester</w:t>
      </w:r>
      <w:r>
        <w:tab/>
        <w:t>: 1</w:t>
      </w:r>
      <w:r>
        <w:br/>
        <w:t>Dosen</w:t>
      </w:r>
      <w:r>
        <w:tab/>
      </w:r>
      <w:r>
        <w:tab/>
        <w:t>: Rosihan Ari Yuana, S.Si, M.Kom</w:t>
      </w:r>
      <w:r>
        <w:br/>
      </w:r>
      <w:r w:rsidR="00FE43CB">
        <w:t>Waktu</w:t>
      </w:r>
      <w:r w:rsidR="00FE43CB">
        <w:tab/>
      </w:r>
      <w:r w:rsidR="00FE43CB">
        <w:tab/>
        <w:t>: 90 menit</w:t>
      </w:r>
    </w:p>
    <w:bookmarkEnd w:id="0"/>
    <w:bookmarkEnd w:id="1"/>
    <w:p w14:paraId="385841E9" w14:textId="77777777" w:rsidR="00FE43CB" w:rsidRDefault="00FE43CB" w:rsidP="00FE43CB">
      <w:pPr>
        <w:pBdr>
          <w:top w:val="single" w:sz="4" w:space="1" w:color="auto"/>
        </w:pBdr>
      </w:pPr>
    </w:p>
    <w:p w14:paraId="2CE54982" w14:textId="77777777" w:rsidR="00FE43CB" w:rsidRPr="00FE43CB" w:rsidRDefault="00FE43CB" w:rsidP="00FE43CB">
      <w:pPr>
        <w:pStyle w:val="Heading1"/>
      </w:pPr>
      <w:r w:rsidRPr="00FE43CB">
        <w:t>Project 1</w:t>
      </w:r>
    </w:p>
    <w:p w14:paraId="7341CD1A" w14:textId="77777777" w:rsidR="00FE43CB" w:rsidRDefault="00FE43CB" w:rsidP="00FE43CB">
      <w:r>
        <w:t>Buatlah program Python untuk menyimpan data karyawan yang meliputi: NIP, Nama, Alamat, Tempat Lahir, Tanggal Lahir.</w:t>
      </w:r>
    </w:p>
    <w:p w14:paraId="3E664639" w14:textId="77777777" w:rsidR="00FE43CB" w:rsidRDefault="00FE43CB" w:rsidP="00FE43CB">
      <w:r>
        <w:t>Masukkan NIP</w:t>
      </w:r>
      <w:r>
        <w:tab/>
      </w:r>
      <w:r>
        <w:tab/>
        <w:t>: XXXXX</w:t>
      </w:r>
      <w:r>
        <w:br/>
        <w:t>Masukkan Nama</w:t>
      </w:r>
      <w:r>
        <w:tab/>
        <w:t>: XXXXX</w:t>
      </w:r>
      <w:r>
        <w:br/>
        <w:t>Masukkan Alamat</w:t>
      </w:r>
      <w:r>
        <w:tab/>
        <w:t>: XXXXX</w:t>
      </w:r>
      <w:r>
        <w:br/>
        <w:t>Masukkan Golongan</w:t>
      </w:r>
      <w:r>
        <w:tab/>
        <w:t>: XXXXX</w:t>
      </w:r>
      <w:r>
        <w:tab/>
      </w:r>
      <w:r>
        <w:tab/>
      </w:r>
      <w:r>
        <w:sym w:font="Wingdings" w:char="F0DF"/>
      </w:r>
      <w:r>
        <w:t xml:space="preserve"> Pilihan input: A, B, C</w:t>
      </w:r>
      <w:r>
        <w:br/>
        <w:t>Masukkan Tgl Lahir</w:t>
      </w:r>
      <w:r>
        <w:tab/>
        <w:t>: XXXXX</w:t>
      </w:r>
      <w:r>
        <w:tab/>
      </w:r>
      <w:r>
        <w:tab/>
      </w:r>
      <w:r>
        <w:sym w:font="Wingdings" w:char="F0DF"/>
      </w:r>
      <w:r>
        <w:t xml:space="preserve"> Format: YYYY-MM-DD</w:t>
      </w:r>
    </w:p>
    <w:p w14:paraId="74A0C235" w14:textId="77777777" w:rsidR="00FE43CB" w:rsidRDefault="00FE43CB" w:rsidP="00FE43CB">
      <w:r>
        <w:t>Tambah data (y/n)</w:t>
      </w:r>
      <w:r>
        <w:tab/>
        <w:t>: y</w:t>
      </w:r>
    </w:p>
    <w:p w14:paraId="564772B9" w14:textId="77777777" w:rsidR="00FE43CB" w:rsidRDefault="00FE43CB" w:rsidP="00FE43CB">
      <w:r>
        <w:t>Masukkan NIP</w:t>
      </w:r>
      <w:r>
        <w:tab/>
      </w:r>
      <w:r>
        <w:tab/>
        <w:t>: XXXXX</w:t>
      </w:r>
      <w:r>
        <w:br/>
        <w:t>Masukkan Nama</w:t>
      </w:r>
      <w:r>
        <w:tab/>
        <w:t>: XXXXX</w:t>
      </w:r>
      <w:r>
        <w:br/>
        <w:t>Masukkan Alamat</w:t>
      </w:r>
      <w:r>
        <w:tab/>
        <w:t>: XXXXX</w:t>
      </w:r>
      <w:r>
        <w:br/>
        <w:t>Masukkan Golongan</w:t>
      </w:r>
      <w:r>
        <w:tab/>
        <w:t>: XXXXX</w:t>
      </w:r>
      <w:r>
        <w:tab/>
      </w:r>
      <w:r>
        <w:tab/>
      </w:r>
      <w:r>
        <w:sym w:font="Wingdings" w:char="F0DF"/>
      </w:r>
      <w:r>
        <w:t xml:space="preserve"> Pilihan input: A, B, C</w:t>
      </w:r>
      <w:r>
        <w:br/>
        <w:t>Masukkan Tgl Lahir</w:t>
      </w:r>
      <w:r>
        <w:tab/>
        <w:t>: XXXXX</w:t>
      </w:r>
      <w:r>
        <w:tab/>
      </w:r>
      <w:r>
        <w:tab/>
      </w:r>
      <w:r>
        <w:sym w:font="Wingdings" w:char="F0DF"/>
      </w:r>
      <w:r>
        <w:t xml:space="preserve"> Format: YYYY-MM-DD</w:t>
      </w:r>
    </w:p>
    <w:p w14:paraId="0E090CA2" w14:textId="77777777" w:rsidR="00FE43CB" w:rsidRDefault="00FE43CB" w:rsidP="00FE43CB">
      <w:r>
        <w:t>Ketentuan Project:</w:t>
      </w:r>
    </w:p>
    <w:p w14:paraId="0C366C23" w14:textId="77777777" w:rsidR="00FE43CB" w:rsidRDefault="00FE43CB" w:rsidP="00FE43CB">
      <w:pPr>
        <w:pStyle w:val="ListParagraph"/>
        <w:numPr>
          <w:ilvl w:val="0"/>
          <w:numId w:val="3"/>
        </w:numPr>
      </w:pPr>
      <w:r>
        <w:t>Data karyawan tersimpan dalam file text dengan nama: dataKaryawan.</w:t>
      </w:r>
      <w:r w:rsidR="00636872">
        <w:t>dat</w:t>
      </w:r>
    </w:p>
    <w:p w14:paraId="1EDF208E" w14:textId="77777777" w:rsidR="00FE43CB" w:rsidRDefault="00FE43CB" w:rsidP="00FE43CB">
      <w:pPr>
        <w:pStyle w:val="ListParagraph"/>
        <w:numPr>
          <w:ilvl w:val="0"/>
          <w:numId w:val="3"/>
        </w:numPr>
      </w:pPr>
      <w:r>
        <w:t>Data karyawan tersimpan dengan format data sbb:</w:t>
      </w:r>
    </w:p>
    <w:p w14:paraId="70F0B702" w14:textId="77777777" w:rsidR="00FE43CB" w:rsidRDefault="00636872" w:rsidP="00FE43CB">
      <w:pPr>
        <w:pStyle w:val="ListParagraph"/>
      </w:pPr>
      <w:r>
        <w:t>&lt;NIP&gt;|&lt;NAMA&gt;|&lt;ALAMAT&gt;|&lt;GOLONGAN&gt;|&lt;TGL LAHIR&gt;</w:t>
      </w:r>
      <w:r w:rsidR="004906D2">
        <w:t>|&lt;USIA&gt;</w:t>
      </w:r>
    </w:p>
    <w:p w14:paraId="5DA9B63F" w14:textId="77777777" w:rsidR="00636872" w:rsidRDefault="00636872" w:rsidP="00FE43CB">
      <w:pPr>
        <w:pStyle w:val="ListParagraph"/>
      </w:pPr>
    </w:p>
    <w:p w14:paraId="52C165BA" w14:textId="77777777" w:rsidR="00636872" w:rsidRDefault="00636872" w:rsidP="00FE43CB">
      <w:pPr>
        <w:pStyle w:val="ListParagraph"/>
      </w:pPr>
      <w:r>
        <w:t>Contoh:</w:t>
      </w:r>
    </w:p>
    <w:p w14:paraId="60687E6A" w14:textId="77777777" w:rsidR="00636872" w:rsidRDefault="00636872" w:rsidP="00FE43CB">
      <w:pPr>
        <w:pStyle w:val="ListParagraph"/>
      </w:pPr>
      <w:r>
        <w:t>K001|ROSIHAN ARI|COLOMADU|C|1979-09-01</w:t>
      </w:r>
      <w:r w:rsidR="004906D2">
        <w:t>|39</w:t>
      </w:r>
      <w:r>
        <w:br/>
        <w:t>K002|BUDIMAN|SEMARANG|A|1980-02-20</w:t>
      </w:r>
      <w:r w:rsidR="004906D2">
        <w:t>|38</w:t>
      </w:r>
    </w:p>
    <w:p w14:paraId="23C68D4A" w14:textId="77777777" w:rsidR="00837FD3" w:rsidRDefault="00837FD3" w:rsidP="00FE43CB">
      <w:pPr>
        <w:pStyle w:val="ListParagraph"/>
        <w:numPr>
          <w:ilvl w:val="0"/>
          <w:numId w:val="3"/>
        </w:numPr>
      </w:pPr>
      <w:r>
        <w:t xml:space="preserve">Untuk proses penyimpanan data karyawan ke dalam file, buatlah function: </w:t>
      </w:r>
      <w:r>
        <w:br/>
        <w:t>addKaryawan(nip, nama, alamat, gol, tgllhr)</w:t>
      </w:r>
      <w:r w:rsidR="004906D2">
        <w:tab/>
      </w:r>
      <w:r w:rsidR="004906D2">
        <w:sym w:font="Wingdings" w:char="F0DF"/>
      </w:r>
      <w:r w:rsidR="004906D2">
        <w:t xml:space="preserve"> void</w:t>
      </w:r>
    </w:p>
    <w:p w14:paraId="13270F20" w14:textId="77777777" w:rsidR="004906D2" w:rsidRDefault="004906D2" w:rsidP="00FE43CB">
      <w:pPr>
        <w:pStyle w:val="ListParagraph"/>
        <w:numPr>
          <w:ilvl w:val="0"/>
          <w:numId w:val="3"/>
        </w:numPr>
      </w:pPr>
      <w:r>
        <w:t>Untuk menghitung usia, buatlah function:</w:t>
      </w:r>
      <w:r>
        <w:br/>
        <w:t>getUsia(tgl)</w:t>
      </w:r>
      <w:r>
        <w:tab/>
      </w:r>
      <w:r>
        <w:tab/>
      </w:r>
      <w:r>
        <w:tab/>
      </w:r>
      <w:r>
        <w:tab/>
      </w:r>
      <w:r>
        <w:tab/>
      </w:r>
      <w:r>
        <w:sym w:font="Wingdings" w:char="F0DF"/>
      </w:r>
      <w:r>
        <w:t xml:space="preserve"> non void, mereturnkan nilai usia</w:t>
      </w:r>
    </w:p>
    <w:p w14:paraId="5C7BFDCA" w14:textId="77777777" w:rsidR="004906D2" w:rsidRDefault="004906D2" w:rsidP="004906D2"/>
    <w:p w14:paraId="1BC40CF2" w14:textId="77777777" w:rsidR="004906D2" w:rsidRDefault="004906D2" w:rsidP="004906D2"/>
    <w:p w14:paraId="4B315C3B" w14:textId="77777777" w:rsidR="004906D2" w:rsidRDefault="004906D2" w:rsidP="004906D2"/>
    <w:p w14:paraId="3FAC25BD" w14:textId="77777777" w:rsidR="004906D2" w:rsidRDefault="004906D2" w:rsidP="004906D2"/>
    <w:p w14:paraId="4A30A97D" w14:textId="77777777" w:rsidR="004906D2" w:rsidRDefault="004906D2" w:rsidP="004906D2"/>
    <w:p w14:paraId="47E2F47B" w14:textId="77777777" w:rsidR="004906D2" w:rsidRDefault="004906D2" w:rsidP="004906D2"/>
    <w:p w14:paraId="68C9E4E1" w14:textId="77777777" w:rsidR="00636872" w:rsidRDefault="00636872" w:rsidP="00636872">
      <w:pPr>
        <w:pStyle w:val="Heading1"/>
      </w:pPr>
      <w:r>
        <w:t>Project 2</w:t>
      </w:r>
    </w:p>
    <w:p w14:paraId="245E6F8B" w14:textId="4A568109" w:rsidR="00636872" w:rsidRDefault="00636872" w:rsidP="00636872">
      <w:r>
        <w:t>Buatlah program Python untuk mencari data karyawan yang tersimpan dalam file dataKaryawan.dat</w:t>
      </w:r>
      <w:r w:rsidR="00D15D52">
        <w:t xml:space="preserve"> (Project 1)</w:t>
      </w:r>
      <w:r>
        <w:t>. Berikut ini tampilannya:</w:t>
      </w:r>
    </w:p>
    <w:p w14:paraId="55E9FF3C" w14:textId="77777777" w:rsidR="00636872" w:rsidRDefault="00636872" w:rsidP="00636872">
      <w:r>
        <w:t>Masukkan Kode Karyawan: K001</w:t>
      </w:r>
      <w:r>
        <w:tab/>
      </w:r>
      <w:r>
        <w:sym w:font="Wingdings" w:char="F0DF"/>
      </w:r>
      <w:r>
        <w:t xml:space="preserve"> input</w:t>
      </w:r>
    </w:p>
    <w:p w14:paraId="0CF1958A" w14:textId="77777777" w:rsidR="00636872" w:rsidRDefault="00636872" w:rsidP="00636872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4DE3ED0" wp14:editId="7D1C6542">
                <wp:simplePos x="0" y="0"/>
                <wp:positionH relativeFrom="column">
                  <wp:posOffset>3613150</wp:posOffset>
                </wp:positionH>
                <wp:positionV relativeFrom="paragraph">
                  <wp:posOffset>374015</wp:posOffset>
                </wp:positionV>
                <wp:extent cx="85090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09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AEA173" w14:textId="77777777" w:rsidR="00636872" w:rsidRDefault="00636872">
                            <w:r>
                              <w:t>Out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4DE3ED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4.5pt;margin-top:29.45pt;width:67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" filled="f" stroked="f">
                <v:textbox style="mso-fit-shape-to-text:t">
                  <w:txbxContent>
                    <w:p w14:paraId="6EAEA173" w14:textId="77777777" w:rsidR="00636872" w:rsidRDefault="00636872">
                      <w:r>
                        <w:t>Outpu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65A1EB" wp14:editId="67018178">
                <wp:simplePos x="0" y="0"/>
                <wp:positionH relativeFrom="column">
                  <wp:posOffset>3448050</wp:posOffset>
                </wp:positionH>
                <wp:positionV relativeFrom="paragraph">
                  <wp:posOffset>12065</wp:posOffset>
                </wp:positionV>
                <wp:extent cx="165100" cy="1022350"/>
                <wp:effectExtent l="0" t="0" r="44450" b="25400"/>
                <wp:wrapNone/>
                <wp:docPr id="1" name="Right Bra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02235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F5063EB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1" o:spid="_x0000_s1026" type="#_x0000_t88" style="position:absolute;margin-left:271.5pt;margin-top:.95pt;width:13pt;height:80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" adj="291" strokecolor="#4472c4 [3204]" strokeweight=".5pt">
                <v:stroke joinstyle="miter"/>
              </v:shape>
            </w:pict>
          </mc:Fallback>
        </mc:AlternateContent>
      </w:r>
      <w:r>
        <w:t>Kode Karyawan</w:t>
      </w:r>
      <w:r>
        <w:tab/>
      </w:r>
      <w:r>
        <w:tab/>
        <w:t>: K001</w:t>
      </w:r>
      <w:r>
        <w:br/>
        <w:t>Nama Karyawan</w:t>
      </w:r>
      <w:r>
        <w:tab/>
        <w:t>: ROSIHAN ARI</w:t>
      </w:r>
      <w:r>
        <w:br/>
        <w:t>Alamat</w:t>
      </w:r>
      <w:r>
        <w:tab/>
      </w:r>
      <w:r>
        <w:tab/>
      </w:r>
      <w:r>
        <w:tab/>
        <w:t>: COLOMADU</w:t>
      </w:r>
      <w:r>
        <w:br/>
        <w:t>Golongan</w:t>
      </w:r>
      <w:r>
        <w:tab/>
      </w:r>
      <w:r>
        <w:tab/>
        <w:t>: C</w:t>
      </w:r>
      <w:r>
        <w:br/>
        <w:t>Gaji Pokok</w:t>
      </w:r>
      <w:r>
        <w:tab/>
      </w:r>
      <w:r>
        <w:tab/>
        <w:t>: Rp 4000000</w:t>
      </w:r>
      <w:r>
        <w:tab/>
      </w:r>
      <w:r>
        <w:br/>
        <w:t>Tanggal Lahir</w:t>
      </w:r>
      <w:r>
        <w:tab/>
      </w:r>
      <w:r>
        <w:tab/>
        <w:t>: 1979-09-01 (Usia: 39 Tahun)</w:t>
      </w:r>
    </w:p>
    <w:p w14:paraId="2B028276" w14:textId="77777777" w:rsidR="00636872" w:rsidRDefault="00636872" w:rsidP="00636872">
      <w:r>
        <w:t>Keterangan:</w:t>
      </w:r>
    </w:p>
    <w:p w14:paraId="1A53AC9B" w14:textId="77777777" w:rsidR="00636872" w:rsidRDefault="00636872" w:rsidP="00837FD3">
      <w:pPr>
        <w:pStyle w:val="ListParagraph"/>
        <w:numPr>
          <w:ilvl w:val="0"/>
          <w:numId w:val="5"/>
        </w:numPr>
      </w:pPr>
      <w:r>
        <w:t>Gaji Pokok ditentukan berdasarkan golongannya. Jika golongan A, maka gaji pokoknya Rp 4.000.000</w:t>
      </w:r>
      <w:r w:rsidR="00837FD3">
        <w:t>. Gol B, gaji pokoknya Rp 4.500.000, Gol C gaji pokoknya Rp 5.000.000.</w:t>
      </w:r>
    </w:p>
    <w:p w14:paraId="17117194" w14:textId="77777777" w:rsidR="00837FD3" w:rsidRDefault="00837FD3" w:rsidP="00837FD3">
      <w:pPr>
        <w:pStyle w:val="ListParagraph"/>
        <w:numPr>
          <w:ilvl w:val="0"/>
          <w:numId w:val="5"/>
        </w:numPr>
      </w:pPr>
      <w:r>
        <w:t>Apabila kode karyawan tidak ditemukan maka munculkan pesan ‘Data tidak ditemukan’</w:t>
      </w:r>
    </w:p>
    <w:p w14:paraId="133F083F" w14:textId="77777777" w:rsidR="00837FD3" w:rsidRDefault="00837FD3" w:rsidP="00636872">
      <w:r>
        <w:t>Petunjuk:</w:t>
      </w:r>
    </w:p>
    <w:p w14:paraId="742C0551" w14:textId="77777777" w:rsidR="00837FD3" w:rsidRDefault="00837FD3" w:rsidP="00837FD3">
      <w:pPr>
        <w:pStyle w:val="ListParagraph"/>
        <w:numPr>
          <w:ilvl w:val="0"/>
          <w:numId w:val="4"/>
        </w:numPr>
      </w:pPr>
      <w:r>
        <w:t>Baca seluruh data file</w:t>
      </w:r>
    </w:p>
    <w:p w14:paraId="57D4E99D" w14:textId="77777777" w:rsidR="00837FD3" w:rsidRDefault="00837FD3" w:rsidP="00837FD3">
      <w:pPr>
        <w:pStyle w:val="ListParagraph"/>
        <w:numPr>
          <w:ilvl w:val="0"/>
          <w:numId w:val="4"/>
        </w:numPr>
      </w:pPr>
      <w:r>
        <w:t>Data yang dibaca masukkan ke dalam dictionary dengan key berupa kode karyawannya, dan valuenya berupa list yang berisi nama, alamat, dll.</w:t>
      </w:r>
      <w:r w:rsidR="004906D2">
        <w:br/>
        <w:t>Contoh:</w:t>
      </w:r>
      <w:r w:rsidR="004906D2">
        <w:br/>
        <w:t>{‘K001’: {‘Rosihan Ari’, ‘Colomadu’, ‘C’, ‘1979-09-01’, ‘39’}, …}</w:t>
      </w:r>
    </w:p>
    <w:p w14:paraId="1E13092C" w14:textId="77777777" w:rsidR="00837FD3" w:rsidRDefault="00837FD3" w:rsidP="00837FD3">
      <w:pPr>
        <w:pStyle w:val="ListParagraph"/>
        <w:numPr>
          <w:ilvl w:val="0"/>
          <w:numId w:val="4"/>
        </w:numPr>
      </w:pPr>
      <w:r>
        <w:t>Panggil data karyawannya menggunakan key nya.</w:t>
      </w:r>
    </w:p>
    <w:p w14:paraId="5B53AE5B" w14:textId="77777777" w:rsidR="00837FD3" w:rsidRDefault="00837FD3" w:rsidP="00837FD3">
      <w:pPr>
        <w:pStyle w:val="ListParagraph"/>
        <w:numPr>
          <w:ilvl w:val="0"/>
          <w:numId w:val="4"/>
        </w:numPr>
      </w:pPr>
      <w:r>
        <w:t>Untuk memunculkan pesan data tidak ditemukan, gunakan try-except</w:t>
      </w:r>
    </w:p>
    <w:p w14:paraId="3454BCF0" w14:textId="77777777" w:rsidR="004906D2" w:rsidRDefault="004906D2" w:rsidP="00837FD3">
      <w:pPr>
        <w:pStyle w:val="ListParagraph"/>
        <w:numPr>
          <w:ilvl w:val="0"/>
          <w:numId w:val="4"/>
        </w:numPr>
      </w:pPr>
      <w:r>
        <w:t xml:space="preserve">Untuk memunculkan gaji pokok buatlah function getGapok(gol) </w:t>
      </w:r>
      <w:r>
        <w:sym w:font="Wingdings" w:char="F0DF"/>
      </w:r>
      <w:r>
        <w:t xml:space="preserve"> non void, mereturn nilai gaji pokoknya</w:t>
      </w:r>
    </w:p>
    <w:p w14:paraId="31E121E6" w14:textId="4784A44B" w:rsidR="00636872" w:rsidRDefault="00D15D52" w:rsidP="00D15D52">
      <w:pPr>
        <w:pStyle w:val="Heading1"/>
      </w:pPr>
      <w:r>
        <w:t>Project 3</w:t>
      </w:r>
    </w:p>
    <w:p w14:paraId="469FA265" w14:textId="6E6ECA62" w:rsidR="00216B0E" w:rsidRDefault="00216B0E" w:rsidP="00216B0E">
      <w:pPr>
        <w:jc w:val="both"/>
      </w:pPr>
      <w:r>
        <w:t>Buatlah program Python untuk menampilkan semua data karyawan yang tersimpan dalam file dataKaryawan.dat (Project 1)</w:t>
      </w:r>
    </w:p>
    <w:p w14:paraId="2B571673" w14:textId="62613AAB" w:rsidR="00216B0E" w:rsidRDefault="00216B0E" w:rsidP="00216B0E">
      <w:pPr>
        <w:jc w:val="both"/>
      </w:pPr>
      <w:r>
        <w:t>Outputnya:</w:t>
      </w:r>
    </w:p>
    <w:p w14:paraId="4714AF53" w14:textId="3C00BF4B" w:rsidR="00216B0E" w:rsidRDefault="00054C7B" w:rsidP="00216B0E">
      <w:pPr>
        <w:jc w:val="both"/>
        <w:rPr>
          <w:rFonts w:ascii="Courier New" w:hAnsi="Courier New" w:cs="Courier New"/>
          <w:sz w:val="20"/>
        </w:rPr>
      </w:pPr>
      <w:r w:rsidRPr="00054C7B">
        <w:rPr>
          <w:rFonts w:ascii="Courier New" w:hAnsi="Courier New" w:cs="Courier New"/>
          <w:sz w:val="20"/>
        </w:rPr>
        <w:t>------------------------------------------------------------------------</w:t>
      </w:r>
      <w:r>
        <w:rPr>
          <w:rFonts w:ascii="Courier New" w:hAnsi="Courier New" w:cs="Courier New"/>
          <w:sz w:val="20"/>
        </w:rPr>
        <w:br/>
      </w:r>
      <w:r w:rsidR="00216B0E" w:rsidRPr="00054C7B">
        <w:rPr>
          <w:rFonts w:ascii="Courier New" w:hAnsi="Courier New" w:cs="Courier New"/>
          <w:sz w:val="20"/>
        </w:rPr>
        <w:t>KODE KARY</w:t>
      </w:r>
      <w:r w:rsidR="00216B0E" w:rsidRPr="00054C7B">
        <w:rPr>
          <w:rFonts w:ascii="Courier New" w:hAnsi="Courier New" w:cs="Courier New"/>
          <w:sz w:val="20"/>
        </w:rPr>
        <w:tab/>
        <w:t>NAMA KARY</w:t>
      </w:r>
      <w:r w:rsidR="00216B0E" w:rsidRPr="00054C7B">
        <w:rPr>
          <w:rFonts w:ascii="Courier New" w:hAnsi="Courier New" w:cs="Courier New"/>
          <w:sz w:val="20"/>
        </w:rPr>
        <w:tab/>
        <w:t>ALAMAT</w:t>
      </w:r>
      <w:r w:rsidRPr="00054C7B">
        <w:rPr>
          <w:rFonts w:ascii="Courier New" w:hAnsi="Courier New" w:cs="Courier New"/>
          <w:sz w:val="20"/>
        </w:rPr>
        <w:tab/>
        <w:t>GOL</w:t>
      </w:r>
      <w:r w:rsidRPr="00054C7B">
        <w:rPr>
          <w:rFonts w:ascii="Courier New" w:hAnsi="Courier New" w:cs="Courier New"/>
          <w:sz w:val="20"/>
        </w:rPr>
        <w:tab/>
        <w:t>GAJI POKOK</w:t>
      </w:r>
      <w:r w:rsidRPr="00054C7B">
        <w:rPr>
          <w:rFonts w:ascii="Courier New" w:hAnsi="Courier New" w:cs="Courier New"/>
          <w:sz w:val="20"/>
        </w:rPr>
        <w:tab/>
        <w:t>TGLLAHIR</w:t>
      </w:r>
      <w:r w:rsidRPr="00054C7B">
        <w:rPr>
          <w:rFonts w:ascii="Courier New" w:hAnsi="Courier New" w:cs="Courier New"/>
          <w:sz w:val="20"/>
        </w:rPr>
        <w:tab/>
        <w:t>USIA</w:t>
      </w:r>
      <w:r w:rsidRPr="00054C7B">
        <w:rPr>
          <w:rFonts w:ascii="Courier New" w:hAnsi="Courier New" w:cs="Courier New"/>
          <w:sz w:val="20"/>
        </w:rPr>
        <w:br/>
        <w:t>------------------------------------------------------------------------</w:t>
      </w:r>
      <w:r>
        <w:rPr>
          <w:rFonts w:ascii="Courier New" w:hAnsi="Courier New" w:cs="Courier New"/>
          <w:sz w:val="20"/>
        </w:rPr>
        <w:br/>
        <w:t>XXXX</w:t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  <w:t>XXXXXX</w:t>
      </w:r>
      <w:r>
        <w:rPr>
          <w:rFonts w:ascii="Courier New" w:hAnsi="Courier New" w:cs="Courier New"/>
          <w:sz w:val="20"/>
        </w:rPr>
        <w:tab/>
        <w:t>XXXXX</w:t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  <w:t>XXXX</w:t>
      </w:r>
      <w:r>
        <w:rPr>
          <w:rFonts w:ascii="Courier New" w:hAnsi="Courier New" w:cs="Courier New"/>
          <w:sz w:val="20"/>
        </w:rPr>
        <w:tab/>
        <w:t>XXXXXXXXX</w:t>
      </w:r>
      <w:r>
        <w:rPr>
          <w:rFonts w:ascii="Courier New" w:hAnsi="Courier New" w:cs="Courier New"/>
          <w:sz w:val="20"/>
        </w:rPr>
        <w:tab/>
        <w:t>XXXXXXX</w:t>
      </w:r>
      <w:r>
        <w:rPr>
          <w:rFonts w:ascii="Courier New" w:hAnsi="Courier New" w:cs="Courier New"/>
          <w:sz w:val="20"/>
        </w:rPr>
        <w:tab/>
        <w:t>XXXX</w:t>
      </w:r>
      <w:r>
        <w:rPr>
          <w:rFonts w:ascii="Courier New" w:hAnsi="Courier New" w:cs="Courier New"/>
          <w:sz w:val="20"/>
        </w:rPr>
        <w:br/>
        <w:t>XXXX</w:t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  <w:t>XXXXXX</w:t>
      </w:r>
      <w:r>
        <w:rPr>
          <w:rFonts w:ascii="Courier New" w:hAnsi="Courier New" w:cs="Courier New"/>
          <w:sz w:val="20"/>
        </w:rPr>
        <w:tab/>
        <w:t>XXXXX</w:t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  <w:t>XXXX</w:t>
      </w:r>
      <w:r>
        <w:rPr>
          <w:rFonts w:ascii="Courier New" w:hAnsi="Courier New" w:cs="Courier New"/>
          <w:sz w:val="20"/>
        </w:rPr>
        <w:tab/>
        <w:t>XXXXXXXXX</w:t>
      </w:r>
      <w:r>
        <w:rPr>
          <w:rFonts w:ascii="Courier New" w:hAnsi="Courier New" w:cs="Courier New"/>
          <w:sz w:val="20"/>
        </w:rPr>
        <w:tab/>
        <w:t>XXXXXXX</w:t>
      </w:r>
      <w:r>
        <w:rPr>
          <w:rFonts w:ascii="Courier New" w:hAnsi="Courier New" w:cs="Courier New"/>
          <w:sz w:val="20"/>
        </w:rPr>
        <w:tab/>
        <w:t>XXXX</w:t>
      </w:r>
      <w:r>
        <w:rPr>
          <w:rFonts w:ascii="Courier New" w:hAnsi="Courier New" w:cs="Courier New"/>
          <w:sz w:val="20"/>
        </w:rPr>
        <w:br/>
        <w:t>XXXX</w:t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  <w:t>XXXXXX</w:t>
      </w:r>
      <w:r>
        <w:rPr>
          <w:rFonts w:ascii="Courier New" w:hAnsi="Courier New" w:cs="Courier New"/>
          <w:sz w:val="20"/>
        </w:rPr>
        <w:tab/>
        <w:t>XXXXX</w:t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  <w:t>XXXX</w:t>
      </w:r>
      <w:r>
        <w:rPr>
          <w:rFonts w:ascii="Courier New" w:hAnsi="Courier New" w:cs="Courier New"/>
          <w:sz w:val="20"/>
        </w:rPr>
        <w:tab/>
        <w:t>XXXXXXXXX</w:t>
      </w:r>
      <w:r>
        <w:rPr>
          <w:rFonts w:ascii="Courier New" w:hAnsi="Courier New" w:cs="Courier New"/>
          <w:sz w:val="20"/>
        </w:rPr>
        <w:tab/>
        <w:t>XXXXXXX</w:t>
      </w:r>
      <w:r>
        <w:rPr>
          <w:rFonts w:ascii="Courier New" w:hAnsi="Courier New" w:cs="Courier New"/>
          <w:sz w:val="20"/>
        </w:rPr>
        <w:tab/>
        <w:t>XXXX</w:t>
      </w:r>
      <w:r>
        <w:rPr>
          <w:rFonts w:ascii="Courier New" w:hAnsi="Courier New" w:cs="Courier New"/>
          <w:sz w:val="20"/>
        </w:rPr>
        <w:br/>
        <w:t>XXXX</w:t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  <w:t>XXXXXX</w:t>
      </w:r>
      <w:r>
        <w:rPr>
          <w:rFonts w:ascii="Courier New" w:hAnsi="Courier New" w:cs="Courier New"/>
          <w:sz w:val="20"/>
        </w:rPr>
        <w:tab/>
        <w:t>XXXXX</w:t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  <w:t>XXXX</w:t>
      </w:r>
      <w:r>
        <w:rPr>
          <w:rFonts w:ascii="Courier New" w:hAnsi="Courier New" w:cs="Courier New"/>
          <w:sz w:val="20"/>
        </w:rPr>
        <w:tab/>
        <w:t>XXXXXXXXX</w:t>
      </w:r>
      <w:r>
        <w:rPr>
          <w:rFonts w:ascii="Courier New" w:hAnsi="Courier New" w:cs="Courier New"/>
          <w:sz w:val="20"/>
        </w:rPr>
        <w:tab/>
        <w:t>XXXXXXX</w:t>
      </w:r>
      <w:r>
        <w:rPr>
          <w:rFonts w:ascii="Courier New" w:hAnsi="Courier New" w:cs="Courier New"/>
          <w:sz w:val="20"/>
        </w:rPr>
        <w:tab/>
        <w:t>XXXX</w:t>
      </w:r>
      <w:r>
        <w:rPr>
          <w:rFonts w:ascii="Courier New" w:hAnsi="Courier New" w:cs="Courier New"/>
          <w:sz w:val="20"/>
        </w:rPr>
        <w:br/>
      </w:r>
      <w:r w:rsidRPr="00054C7B">
        <w:rPr>
          <w:rFonts w:ascii="Courier New" w:hAnsi="Courier New" w:cs="Courier New"/>
          <w:sz w:val="20"/>
        </w:rPr>
        <w:t>------------------------------------------------------------------------</w:t>
      </w:r>
    </w:p>
    <w:p w14:paraId="03B762DD" w14:textId="0CF735B9" w:rsidR="00054C7B" w:rsidRPr="00565E02" w:rsidRDefault="00054C7B" w:rsidP="00216B0E">
      <w:pPr>
        <w:jc w:val="both"/>
        <w:rPr>
          <w:rFonts w:cstheme="minorHAnsi"/>
        </w:rPr>
      </w:pPr>
      <w:r w:rsidRPr="00565E02">
        <w:rPr>
          <w:rFonts w:cstheme="minorHAnsi"/>
        </w:rPr>
        <w:t>Keterangan:</w:t>
      </w:r>
    </w:p>
    <w:p w14:paraId="33062C35" w14:textId="40DA0DD1" w:rsidR="00D06A6E" w:rsidRDefault="00565E02" w:rsidP="00054C7B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 w:rsidRPr="00565E02">
        <w:rPr>
          <w:rFonts w:cstheme="minorHAnsi"/>
        </w:rPr>
        <w:t xml:space="preserve">Rata </w:t>
      </w:r>
      <w:r w:rsidR="00D06A6E">
        <w:rPr>
          <w:rFonts w:cstheme="minorHAnsi"/>
        </w:rPr>
        <w:t>K</w:t>
      </w:r>
      <w:r w:rsidRPr="00565E02">
        <w:rPr>
          <w:rFonts w:cstheme="minorHAnsi"/>
        </w:rPr>
        <w:t>iri:</w:t>
      </w:r>
      <w:r>
        <w:rPr>
          <w:rFonts w:cstheme="minorHAnsi"/>
        </w:rPr>
        <w:t xml:space="preserve"> KODE KARYAWAN, NAMA KARYAWAN, ALAMAT, GOL</w:t>
      </w:r>
      <w:r w:rsidR="00D06A6E">
        <w:rPr>
          <w:rFonts w:cstheme="minorHAnsi"/>
        </w:rPr>
        <w:t>, TGL LAHIR</w:t>
      </w:r>
    </w:p>
    <w:p w14:paraId="02D4A4FF" w14:textId="3B4A9DED" w:rsidR="00054C7B" w:rsidRPr="00565E02" w:rsidRDefault="00D06A6E" w:rsidP="00054C7B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>
        <w:rPr>
          <w:rFonts w:cstheme="minorHAnsi"/>
        </w:rPr>
        <w:t>Rata Kanan: GAJI POKOK, USIA</w:t>
      </w:r>
      <w:r w:rsidR="00565E02">
        <w:rPr>
          <w:rFonts w:cstheme="minorHAnsi"/>
        </w:rPr>
        <w:t xml:space="preserve"> </w:t>
      </w:r>
    </w:p>
    <w:p w14:paraId="7C908D22" w14:textId="77777777" w:rsidR="00054C7B" w:rsidRPr="00216B0E" w:rsidRDefault="00054C7B" w:rsidP="00216B0E">
      <w:pPr>
        <w:jc w:val="both"/>
      </w:pPr>
    </w:p>
    <w:sectPr w:rsidR="00054C7B" w:rsidRPr="00216B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1347BC"/>
    <w:multiLevelType w:val="hybridMultilevel"/>
    <w:tmpl w:val="D71AAE1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F2028"/>
    <w:multiLevelType w:val="hybridMultilevel"/>
    <w:tmpl w:val="F876554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257152"/>
    <w:multiLevelType w:val="hybridMultilevel"/>
    <w:tmpl w:val="33DE3C2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CA1BB3"/>
    <w:multiLevelType w:val="hybridMultilevel"/>
    <w:tmpl w:val="D15AF38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9A4E4F"/>
    <w:multiLevelType w:val="hybridMultilevel"/>
    <w:tmpl w:val="03D4284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DE64C5"/>
    <w:multiLevelType w:val="hybridMultilevel"/>
    <w:tmpl w:val="3FB0928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7cwMjAzNjE1sjRU0lEKTi0uzszPAykwqQUAlzPZXCwAAAA="/>
  </w:docVars>
  <w:rsids>
    <w:rsidRoot w:val="00FE43CB"/>
    <w:rsid w:val="00054C7B"/>
    <w:rsid w:val="001276CE"/>
    <w:rsid w:val="00216B0E"/>
    <w:rsid w:val="002F7963"/>
    <w:rsid w:val="004906D2"/>
    <w:rsid w:val="00565E02"/>
    <w:rsid w:val="00636872"/>
    <w:rsid w:val="00837FD3"/>
    <w:rsid w:val="00B851CD"/>
    <w:rsid w:val="00D06A6E"/>
    <w:rsid w:val="00D15D52"/>
    <w:rsid w:val="00ED5F4F"/>
    <w:rsid w:val="00F259CB"/>
    <w:rsid w:val="00FC33CA"/>
    <w:rsid w:val="00FE4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A35066"/>
  <w15:chartTrackingRefBased/>
  <w15:docId w15:val="{337FEEAB-1346-4549-96CC-F9B6C1782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43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E43C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E43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E43C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E43C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3</Pages>
  <Words>433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Rosihan Ariyuana</cp:lastModifiedBy>
  <cp:revision>9</cp:revision>
  <dcterms:created xsi:type="dcterms:W3CDTF">2019-01-02T01:57:00Z</dcterms:created>
  <dcterms:modified xsi:type="dcterms:W3CDTF">2019-02-25T07:55:00Z</dcterms:modified>
</cp:coreProperties>
</file>